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99a48e00859d5d843e60c16fe1f6bf16f9371f"/>
      <w:r>
        <w:rPr>
          <w:b/>
        </w:rPr>
        <w:t xml:space="preserve">ПРОТОКОЛ ЕЛЕКТРОННОГО АУКЦІОНУ № BSE001-UA-20220221-6460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44-013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УКРЗАЛІЗНИЦЯ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мінено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нежитлові будівлі: колійна будка, А-1, сарай, Б, вбиральня, В</w:t>
      </w:r>
    </w:p>
    <w:p>
      <w:pPr>
        <w:numPr>
          <w:ilvl w:val="0"/>
          <w:numId w:val="1001"/>
        </w:numPr>
        <w:pStyle w:val="Compact"/>
      </w:pPr>
      <w:r>
        <w:t xml:space="preserve">нежитлові будівлі: колійна будка, А-1, сарай, Б, вбиральня, В</w:t>
      </w:r>
      <w:r>
        <w:t xml:space="preserve"> </w:t>
      </w:r>
      <w:r>
        <w:t xml:space="preserve">Адреса: Львівська область, м. Стрий, вул. Болехівська, 24</w:t>
      </w:r>
      <w:r>
        <w:t xml:space="preserve"> </w:t>
      </w:r>
      <w:r>
        <w:t xml:space="preserve">Площа загальна, м2: 38,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9 937,0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93,7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Латик Роксолана Романівна, ІПН/РНОКПП: 325020490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Артем Форін, ІПН/РНОКПП: 299920915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озор Роман Сергійович, ІПН/РНОКПП: 343901363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Грейда Тарас Петрович, ІПН/РНОКПП: 329270145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6.09.2022 10:50:4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УКРЗАЛІЗНИЦЯ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1T09:11:39Z</dcterms:created>
  <dcterms:modified xsi:type="dcterms:W3CDTF">2024-05-21T09:1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